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1880D9C7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3475E8D7" w:rsidR="00F9792A" w:rsidRPr="0017380B" w:rsidRDefault="0017380B" w:rsidP="00F9792A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السلة للبنات </w:t>
      </w:r>
    </w:p>
    <w:p w14:paraId="10C516F5" w14:textId="377807B4" w:rsidR="00F9792A" w:rsidRPr="0017380B" w:rsidRDefault="00F9792A" w:rsidP="00963B34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مرحلة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..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إعدادية</w:t>
      </w:r>
      <w:r w:rsidR="0055385F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245DF2ED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740E69E7" w14:textId="2C5FF1DD" w:rsidR="00F9792A" w:rsidRPr="0017380B" w:rsidRDefault="00F9792A" w:rsidP="008B584F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تاريخ :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2</w:t>
      </w:r>
      <w:r w:rsidR="008B584F">
        <w:rPr>
          <w:rFonts w:cs="PT Bold Heading" w:hint="cs"/>
          <w:b/>
          <w:bCs/>
          <w:sz w:val="24"/>
          <w:szCs w:val="24"/>
          <w:rtl/>
          <w:lang w:bidi="ar-EG"/>
        </w:rPr>
        <w:t>8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/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09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/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2022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   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يوم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>.</w:t>
      </w:r>
      <w:r w:rsidR="008B584F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أربعاء 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-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>مدارس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حكومي </w:t>
      </w:r>
    </w:p>
    <w:p w14:paraId="433D26AB" w14:textId="77777777" w:rsidR="00F9792A" w:rsidRPr="0017380B" w:rsidRDefault="00F9792A" w:rsidP="00CE2BA9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801A5E5" w14:textId="5985FC79" w:rsidR="00F9792A" w:rsidRPr="0017380B" w:rsidRDefault="00F9792A" w:rsidP="0017380B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مركز :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لجنة رياضة المرآة القطرية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1C014D48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72"/>
        <w:gridCol w:w="702"/>
        <w:gridCol w:w="893"/>
        <w:gridCol w:w="2055"/>
        <w:gridCol w:w="2859"/>
        <w:gridCol w:w="1304"/>
        <w:gridCol w:w="2135"/>
      </w:tblGrid>
      <w:tr w:rsidR="00CE2BA9" w14:paraId="69F48179" w14:textId="77777777" w:rsidTr="008B5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7C2331B9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14" w:type="dxa"/>
            <w:vMerge w:val="restart"/>
            <w:textDirection w:val="btLr"/>
          </w:tcPr>
          <w:p w14:paraId="6D377E04" w14:textId="6C14E8F0" w:rsidR="00F9792A" w:rsidRPr="008038EE" w:rsidRDefault="00CE2BA9" w:rsidP="009E7332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1</w:t>
            </w:r>
            <w:r w:rsidR="00F9792A"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377" w:type="dxa"/>
          </w:tcPr>
          <w:p w14:paraId="04EA4A6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160" w:type="dxa"/>
          </w:tcPr>
          <w:p w14:paraId="2B3426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3060" w:type="dxa"/>
          </w:tcPr>
          <w:p w14:paraId="0AB616B5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50" w:type="dxa"/>
          </w:tcPr>
          <w:p w14:paraId="0691CA3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250" w:type="dxa"/>
          </w:tcPr>
          <w:p w14:paraId="22066244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CE2BA9" w14:paraId="7B3A6E75" w14:textId="77777777" w:rsidTr="008B5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417F6B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14" w:type="dxa"/>
            <w:vMerge/>
          </w:tcPr>
          <w:p w14:paraId="065FC82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238F6B6C" w14:textId="77777777" w:rsidR="00F9792A" w:rsidRPr="00CE2BA9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160" w:type="dxa"/>
          </w:tcPr>
          <w:p w14:paraId="5018D87D" w14:textId="458B1EE7" w:rsidR="00F9792A" w:rsidRPr="008038EE" w:rsidRDefault="008B584F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دخان </w:t>
            </w:r>
          </w:p>
        </w:tc>
        <w:tc>
          <w:tcPr>
            <w:tcW w:w="3060" w:type="dxa"/>
          </w:tcPr>
          <w:p w14:paraId="64360D79" w14:textId="45629851" w:rsidR="00F9792A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فاطمة الزهراء الإعدادية </w:t>
            </w:r>
          </w:p>
        </w:tc>
        <w:tc>
          <w:tcPr>
            <w:tcW w:w="1350" w:type="dxa"/>
          </w:tcPr>
          <w:p w14:paraId="08AFC18A" w14:textId="580A54BC" w:rsidR="00F9792A" w:rsidRPr="008038EE" w:rsidRDefault="008B584F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6 - 10</w:t>
            </w:r>
          </w:p>
        </w:tc>
        <w:tc>
          <w:tcPr>
            <w:tcW w:w="2250" w:type="dxa"/>
          </w:tcPr>
          <w:p w14:paraId="59A071CB" w14:textId="7BFA5283" w:rsidR="00F9792A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مدرسة دخان</w:t>
            </w:r>
          </w:p>
        </w:tc>
      </w:tr>
      <w:tr w:rsidR="00CE2BA9" w14:paraId="6DF66099" w14:textId="77777777" w:rsidTr="008B5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BAC660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14" w:type="dxa"/>
            <w:vMerge/>
          </w:tcPr>
          <w:p w14:paraId="6FD4021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336253B4" w14:textId="4BF82FD0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160" w:type="dxa"/>
          </w:tcPr>
          <w:p w14:paraId="5E31DE5B" w14:textId="0A7E4881" w:rsidR="00F9792A" w:rsidRPr="008038EE" w:rsidRDefault="008B584F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حفصة الإعدادية </w:t>
            </w:r>
          </w:p>
        </w:tc>
        <w:tc>
          <w:tcPr>
            <w:tcW w:w="3060" w:type="dxa"/>
          </w:tcPr>
          <w:p w14:paraId="3A2C2B37" w14:textId="1A39B0B8" w:rsidR="00F9792A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خور الإعدادية </w:t>
            </w:r>
          </w:p>
        </w:tc>
        <w:tc>
          <w:tcPr>
            <w:tcW w:w="1350" w:type="dxa"/>
          </w:tcPr>
          <w:p w14:paraId="4B82B4DF" w14:textId="323D50B2" w:rsidR="00F9792A" w:rsidRPr="008038EE" w:rsidRDefault="008B584F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 - 30</w:t>
            </w:r>
          </w:p>
        </w:tc>
        <w:tc>
          <w:tcPr>
            <w:tcW w:w="2250" w:type="dxa"/>
          </w:tcPr>
          <w:p w14:paraId="7061AB52" w14:textId="0C89DFE1" w:rsidR="00F9792A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حفصة الإعدادية</w:t>
            </w:r>
          </w:p>
        </w:tc>
      </w:tr>
      <w:tr w:rsidR="00CE2BA9" w14:paraId="61B35017" w14:textId="77777777" w:rsidTr="008B5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1FE4B8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14" w:type="dxa"/>
            <w:vMerge/>
          </w:tcPr>
          <w:p w14:paraId="24870E7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6C43EB9C" w14:textId="0B4F2A17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160" w:type="dxa"/>
          </w:tcPr>
          <w:p w14:paraId="04B2B8D6" w14:textId="63E78C6F" w:rsidR="00F9792A" w:rsidRPr="008038EE" w:rsidRDefault="008B584F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درسة الجميلية </w:t>
            </w:r>
          </w:p>
        </w:tc>
        <w:tc>
          <w:tcPr>
            <w:tcW w:w="3060" w:type="dxa"/>
          </w:tcPr>
          <w:p w14:paraId="57699247" w14:textId="33FF58AE" w:rsidR="00F9792A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زينب الإعدادية </w:t>
            </w:r>
          </w:p>
        </w:tc>
        <w:tc>
          <w:tcPr>
            <w:tcW w:w="1350" w:type="dxa"/>
          </w:tcPr>
          <w:p w14:paraId="081D91E7" w14:textId="65F9D9BC" w:rsidR="00F9792A" w:rsidRPr="008038EE" w:rsidRDefault="008B584F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5 - 23</w:t>
            </w:r>
          </w:p>
        </w:tc>
        <w:tc>
          <w:tcPr>
            <w:tcW w:w="2250" w:type="dxa"/>
          </w:tcPr>
          <w:p w14:paraId="7172F1CE" w14:textId="02B48E3E" w:rsidR="00F9792A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مدرسة الجميلية</w:t>
            </w:r>
          </w:p>
        </w:tc>
      </w:tr>
      <w:tr w:rsidR="008B584F" w14:paraId="62EF26D6" w14:textId="77777777" w:rsidTr="008B5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725347AB" w14:textId="0BB1CDD1" w:rsidR="008B584F" w:rsidRDefault="008B584F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14" w:type="dxa"/>
          </w:tcPr>
          <w:p w14:paraId="7FF16FD1" w14:textId="77777777" w:rsidR="008B584F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6C5B9923" w14:textId="3F3177E2" w:rsidR="008B584F" w:rsidRPr="00CE2BA9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160" w:type="dxa"/>
          </w:tcPr>
          <w:p w14:paraId="110EC96E" w14:textId="094EC0B0" w:rsidR="008B584F" w:rsidRDefault="008B584F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قطر الإعدادية </w:t>
            </w:r>
          </w:p>
        </w:tc>
        <w:tc>
          <w:tcPr>
            <w:tcW w:w="3060" w:type="dxa"/>
          </w:tcPr>
          <w:p w14:paraId="7F524238" w14:textId="2D42E180" w:rsidR="008B584F" w:rsidRPr="008B584F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B</w:t>
            </w:r>
          </w:p>
        </w:tc>
        <w:tc>
          <w:tcPr>
            <w:tcW w:w="1350" w:type="dxa"/>
          </w:tcPr>
          <w:p w14:paraId="11C36691" w14:textId="679F37D3" w:rsidR="008B584F" w:rsidRDefault="00BA7182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0 - 3</w:t>
            </w:r>
            <w:bookmarkStart w:id="0" w:name="_GoBack"/>
            <w:bookmarkEnd w:id="0"/>
          </w:p>
        </w:tc>
        <w:tc>
          <w:tcPr>
            <w:tcW w:w="2250" w:type="dxa"/>
          </w:tcPr>
          <w:p w14:paraId="104284D9" w14:textId="120F12DE" w:rsidR="008B584F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قطر الإعدادية</w:t>
            </w:r>
          </w:p>
        </w:tc>
      </w:tr>
    </w:tbl>
    <w:p w14:paraId="21A41AA1" w14:textId="77777777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F9E4FEE" w14:textId="02A1B26E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59AE67E4" w14:textId="77777777" w:rsid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FB2D05" w14:textId="77777777" w:rsidR="00240D79" w:rsidRDefault="00240D79" w:rsidP="0053265E">
      <w:pPr>
        <w:spacing w:after="0" w:line="240" w:lineRule="auto"/>
      </w:pPr>
      <w:r>
        <w:separator/>
      </w:r>
    </w:p>
  </w:endnote>
  <w:endnote w:type="continuationSeparator" w:id="0">
    <w:p w14:paraId="0B64A96D" w14:textId="77777777" w:rsidR="00240D79" w:rsidRDefault="00240D79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1C0EEA" w14:textId="77777777" w:rsidR="00240D79" w:rsidRDefault="00240D79" w:rsidP="0053265E">
      <w:pPr>
        <w:spacing w:after="0" w:line="240" w:lineRule="auto"/>
      </w:pPr>
      <w:r>
        <w:separator/>
      </w:r>
    </w:p>
  </w:footnote>
  <w:footnote w:type="continuationSeparator" w:id="0">
    <w:p w14:paraId="6389A639" w14:textId="77777777" w:rsidR="00240D79" w:rsidRDefault="00240D79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4119A"/>
    <w:rsid w:val="000C0668"/>
    <w:rsid w:val="000D067D"/>
    <w:rsid w:val="00101377"/>
    <w:rsid w:val="00143ACC"/>
    <w:rsid w:val="0017380B"/>
    <w:rsid w:val="00182A6B"/>
    <w:rsid w:val="001C6FC7"/>
    <w:rsid w:val="0021135B"/>
    <w:rsid w:val="00240D79"/>
    <w:rsid w:val="002508F1"/>
    <w:rsid w:val="003409D7"/>
    <w:rsid w:val="003548CC"/>
    <w:rsid w:val="003742B9"/>
    <w:rsid w:val="004441E1"/>
    <w:rsid w:val="0045671D"/>
    <w:rsid w:val="004668B4"/>
    <w:rsid w:val="00466FE1"/>
    <w:rsid w:val="004B1B25"/>
    <w:rsid w:val="004D7973"/>
    <w:rsid w:val="004E5D32"/>
    <w:rsid w:val="0053265E"/>
    <w:rsid w:val="0055385F"/>
    <w:rsid w:val="005828A6"/>
    <w:rsid w:val="005C2BA5"/>
    <w:rsid w:val="00621871"/>
    <w:rsid w:val="00686FEA"/>
    <w:rsid w:val="006F068A"/>
    <w:rsid w:val="006F0ED0"/>
    <w:rsid w:val="00753C57"/>
    <w:rsid w:val="00756DE5"/>
    <w:rsid w:val="007A28CF"/>
    <w:rsid w:val="007A7614"/>
    <w:rsid w:val="00827A39"/>
    <w:rsid w:val="00840853"/>
    <w:rsid w:val="00854E5E"/>
    <w:rsid w:val="008A33C7"/>
    <w:rsid w:val="008B0B92"/>
    <w:rsid w:val="008B1E2B"/>
    <w:rsid w:val="008B49C5"/>
    <w:rsid w:val="008B584F"/>
    <w:rsid w:val="008C28AF"/>
    <w:rsid w:val="00963B34"/>
    <w:rsid w:val="00965B04"/>
    <w:rsid w:val="009B5BB9"/>
    <w:rsid w:val="009C4D06"/>
    <w:rsid w:val="009E7332"/>
    <w:rsid w:val="00A6461A"/>
    <w:rsid w:val="00A654F3"/>
    <w:rsid w:val="00A873E7"/>
    <w:rsid w:val="00AB1A59"/>
    <w:rsid w:val="00AB580B"/>
    <w:rsid w:val="00AE10EB"/>
    <w:rsid w:val="00AE4C9F"/>
    <w:rsid w:val="00B369A3"/>
    <w:rsid w:val="00B421E2"/>
    <w:rsid w:val="00BA7182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95127"/>
    <w:rsid w:val="00EA7060"/>
    <w:rsid w:val="00EA792F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50627-4EBC-4D40-9419-A1708D5D0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3</cp:revision>
  <cp:lastPrinted>2022-09-27T08:32:00Z</cp:lastPrinted>
  <dcterms:created xsi:type="dcterms:W3CDTF">2022-09-28T08:07:00Z</dcterms:created>
  <dcterms:modified xsi:type="dcterms:W3CDTF">2022-09-28T08:09:00Z</dcterms:modified>
</cp:coreProperties>
</file>